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13D70" w14:textId="5457B4A9" w:rsidR="00E33BEF" w:rsidRDefault="003B049F">
      <w:pPr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</w:pPr>
      <w:r w:rsidRPr="00400386">
        <w:rPr>
          <w:noProof/>
        </w:rPr>
        <w:drawing>
          <wp:inline distT="0" distB="0" distL="0" distR="0" wp14:anchorId="43BAA47D" wp14:editId="6A453B3B">
            <wp:extent cx="2809875" cy="600075"/>
            <wp:effectExtent l="0" t="0" r="9525" b="9525"/>
            <wp:docPr id="1" name="Bildobjekt 1" descr="https://www.regionvasterbotten.se/VLL/Filer/RV_Logo_Liggande_72dpi_RGB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6" descr="https://www.regionvasterbotten.se/VLL/Filer/RV_Logo_Liggande_72dpi_RGB.gi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975E2" w14:textId="77777777" w:rsidR="003B049F" w:rsidRDefault="003B049F" w:rsidP="00E33BEF">
      <w:pPr>
        <w:pStyle w:val="Rubrik1"/>
        <w:rPr>
          <w:rFonts w:ascii="Times New Roman" w:eastAsia="Times New Roman" w:hAnsi="Times New Roman" w:cs="Times New Roman"/>
          <w:b/>
          <w:sz w:val="24"/>
          <w:szCs w:val="24"/>
          <w:lang w:eastAsia="sv-SE"/>
        </w:rPr>
      </w:pPr>
    </w:p>
    <w:p w14:paraId="35308461" w14:textId="77777777" w:rsidR="003B049F" w:rsidRDefault="003B049F" w:rsidP="00E33BEF">
      <w:pPr>
        <w:pStyle w:val="Rubrik1"/>
        <w:rPr>
          <w:rFonts w:ascii="Times New Roman" w:eastAsia="Times New Roman" w:hAnsi="Times New Roman" w:cs="Times New Roman"/>
          <w:b/>
          <w:sz w:val="24"/>
          <w:szCs w:val="24"/>
          <w:lang w:eastAsia="sv-SE"/>
        </w:rPr>
      </w:pPr>
    </w:p>
    <w:p w14:paraId="147EA731" w14:textId="1E265019" w:rsidR="00E33BEF" w:rsidRPr="00B62A16" w:rsidRDefault="00E33BEF" w:rsidP="00E33BEF">
      <w:pPr>
        <w:pStyle w:val="Rubrik1"/>
        <w:rPr>
          <w:rFonts w:ascii="Times New Roman" w:eastAsia="Times New Roman" w:hAnsi="Times New Roman" w:cs="Times New Roman"/>
          <w:b/>
          <w:sz w:val="28"/>
          <w:szCs w:val="28"/>
          <w:lang w:eastAsia="sv-SE"/>
        </w:rPr>
      </w:pPr>
      <w:r w:rsidRPr="00B62A16">
        <w:rPr>
          <w:rFonts w:ascii="Times New Roman" w:eastAsia="Times New Roman" w:hAnsi="Times New Roman" w:cs="Times New Roman"/>
          <w:b/>
          <w:sz w:val="28"/>
          <w:szCs w:val="28"/>
          <w:lang w:eastAsia="sv-SE"/>
        </w:rPr>
        <w:t>Fördjupningskurs för underskötersk</w:t>
      </w:r>
      <w:r w:rsidR="00AB0C5D">
        <w:rPr>
          <w:rFonts w:ascii="Times New Roman" w:eastAsia="Times New Roman" w:hAnsi="Times New Roman" w:cs="Times New Roman"/>
          <w:b/>
          <w:sz w:val="28"/>
          <w:szCs w:val="28"/>
          <w:lang w:eastAsia="sv-SE"/>
        </w:rPr>
        <w:t>or</w:t>
      </w:r>
      <w:r w:rsidRPr="00B62A16">
        <w:rPr>
          <w:rFonts w:ascii="Times New Roman" w:eastAsia="Times New Roman" w:hAnsi="Times New Roman" w:cs="Times New Roman"/>
          <w:b/>
          <w:sz w:val="28"/>
          <w:szCs w:val="28"/>
          <w:lang w:eastAsia="sv-SE"/>
        </w:rPr>
        <w:t xml:space="preserve"> inom anestesi och operationssjukvård</w:t>
      </w:r>
      <w:r w:rsidR="00992579" w:rsidRPr="00B62A16">
        <w:rPr>
          <w:rFonts w:ascii="Times New Roman" w:eastAsia="Times New Roman" w:hAnsi="Times New Roman" w:cs="Times New Roman"/>
          <w:b/>
          <w:sz w:val="28"/>
          <w:szCs w:val="28"/>
          <w:lang w:eastAsia="sv-SE"/>
        </w:rPr>
        <w:t xml:space="preserve"> </w:t>
      </w:r>
      <w:r w:rsidR="006A07EE" w:rsidRPr="00B62A16">
        <w:rPr>
          <w:rFonts w:ascii="Times New Roman" w:eastAsia="Times New Roman" w:hAnsi="Times New Roman" w:cs="Times New Roman"/>
          <w:b/>
          <w:sz w:val="28"/>
          <w:szCs w:val="28"/>
          <w:lang w:eastAsia="sv-SE"/>
        </w:rPr>
        <w:t>V</w:t>
      </w:r>
      <w:r w:rsidR="00992579" w:rsidRPr="00B62A16">
        <w:rPr>
          <w:rFonts w:ascii="Times New Roman" w:eastAsia="Times New Roman" w:hAnsi="Times New Roman" w:cs="Times New Roman"/>
          <w:b/>
          <w:sz w:val="28"/>
          <w:szCs w:val="28"/>
          <w:lang w:eastAsia="sv-SE"/>
        </w:rPr>
        <w:t>T 202</w:t>
      </w:r>
      <w:r w:rsidR="00C35CF6">
        <w:rPr>
          <w:rFonts w:ascii="Times New Roman" w:eastAsia="Times New Roman" w:hAnsi="Times New Roman" w:cs="Times New Roman"/>
          <w:b/>
          <w:sz w:val="28"/>
          <w:szCs w:val="28"/>
          <w:lang w:eastAsia="sv-SE"/>
        </w:rPr>
        <w:t>4</w:t>
      </w:r>
    </w:p>
    <w:p w14:paraId="59E0B5F0" w14:textId="77777777" w:rsidR="00E33BEF" w:rsidRDefault="00E33BEF">
      <w:pPr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</w:pPr>
    </w:p>
    <w:p w14:paraId="1CB0A40D" w14:textId="2FACDDE4" w:rsidR="00E33BEF" w:rsidRDefault="00E33BEF" w:rsidP="00253E08">
      <w:pPr>
        <w:pStyle w:val="Normalwebb"/>
        <w:shd w:val="clear" w:color="auto" w:fill="FFFFFF"/>
        <w:spacing w:after="0" w:line="480" w:lineRule="auto"/>
        <w:rPr>
          <w:color w:val="444444"/>
        </w:rPr>
      </w:pPr>
      <w:r>
        <w:rPr>
          <w:color w:val="444444"/>
        </w:rPr>
        <w:t xml:space="preserve">Vill </w:t>
      </w:r>
      <w:r w:rsidR="004B443E">
        <w:rPr>
          <w:color w:val="444444"/>
        </w:rPr>
        <w:t>D</w:t>
      </w:r>
      <w:r>
        <w:rPr>
          <w:color w:val="444444"/>
        </w:rPr>
        <w:t xml:space="preserve">u utvecklas </w:t>
      </w:r>
      <w:r w:rsidR="0055658F">
        <w:rPr>
          <w:color w:val="444444"/>
        </w:rPr>
        <w:t>i din yrkesroll</w:t>
      </w:r>
      <w:r>
        <w:rPr>
          <w:color w:val="444444"/>
        </w:rPr>
        <w:t xml:space="preserve"> och ha ett omväxlande </w:t>
      </w:r>
      <w:r w:rsidR="00236F10">
        <w:rPr>
          <w:color w:val="444444"/>
        </w:rPr>
        <w:t>arbete</w:t>
      </w:r>
      <w:r>
        <w:rPr>
          <w:color w:val="444444"/>
        </w:rPr>
        <w:t xml:space="preserve">!? </w:t>
      </w:r>
      <w:r w:rsidRPr="00797981">
        <w:rPr>
          <w:color w:val="444444"/>
        </w:rPr>
        <w:t>Som</w:t>
      </w:r>
      <w:r w:rsidRPr="00DB0C3E">
        <w:rPr>
          <w:color w:val="444444"/>
        </w:rPr>
        <w:t xml:space="preserve"> </w:t>
      </w:r>
      <w:r w:rsidR="00DB0C3E">
        <w:rPr>
          <w:color w:val="444444"/>
        </w:rPr>
        <w:t xml:space="preserve">undersköterska </w:t>
      </w:r>
      <w:r w:rsidRPr="00797981">
        <w:rPr>
          <w:color w:val="444444"/>
        </w:rPr>
        <w:t>på Anestesi</w:t>
      </w:r>
      <w:r w:rsidR="00C35CF6">
        <w:rPr>
          <w:color w:val="444444"/>
        </w:rPr>
        <w:t xml:space="preserve"> och</w:t>
      </w:r>
      <w:r w:rsidRPr="00797981">
        <w:rPr>
          <w:color w:val="444444"/>
        </w:rPr>
        <w:t xml:space="preserve"> Operation</w:t>
      </w:r>
      <w:r w:rsidR="00F22FD9">
        <w:rPr>
          <w:color w:val="444444"/>
        </w:rPr>
        <w:t>, NUS</w:t>
      </w:r>
      <w:r w:rsidRPr="00797981">
        <w:rPr>
          <w:color w:val="444444"/>
        </w:rPr>
        <w:t xml:space="preserve"> har Du varierande arbetsuppgifter och arbetar i team tillsammans med anestesi- och operationssjuksköterska, anestesiläkare och operatör.</w:t>
      </w:r>
      <w:r w:rsidR="00EC64E6">
        <w:rPr>
          <w:color w:val="444444"/>
        </w:rPr>
        <w:t xml:space="preserve"> Nu </w:t>
      </w:r>
      <w:r w:rsidR="00A04815">
        <w:rPr>
          <w:color w:val="444444"/>
        </w:rPr>
        <w:t>startar</w:t>
      </w:r>
      <w:r w:rsidR="008A7DA5">
        <w:rPr>
          <w:color w:val="444444"/>
        </w:rPr>
        <w:t xml:space="preserve"> vår fördjupningskurs </w:t>
      </w:r>
      <w:r w:rsidR="00EC64E6">
        <w:rPr>
          <w:color w:val="444444"/>
        </w:rPr>
        <w:t xml:space="preserve">i anestesi- och operationssjukvård </w:t>
      </w:r>
      <w:r w:rsidR="008A7DA5">
        <w:rPr>
          <w:color w:val="444444"/>
        </w:rPr>
        <w:t xml:space="preserve">för undersköterskor. Förutom teoretisk </w:t>
      </w:r>
      <w:r w:rsidR="00CF623D">
        <w:rPr>
          <w:color w:val="444444"/>
        </w:rPr>
        <w:t xml:space="preserve">och praktisk </w:t>
      </w:r>
      <w:r w:rsidR="008A7DA5">
        <w:rPr>
          <w:color w:val="444444"/>
        </w:rPr>
        <w:t xml:space="preserve">undervisning finns även möjlighet att </w:t>
      </w:r>
      <w:r w:rsidR="00EC64E6">
        <w:rPr>
          <w:color w:val="444444"/>
        </w:rPr>
        <w:t>auskultera på någon utav våra operationsavdelningar.</w:t>
      </w:r>
    </w:p>
    <w:p w14:paraId="7C4AAEAD" w14:textId="77777777" w:rsidR="00854BA7" w:rsidRDefault="00854BA7" w:rsidP="00253E08">
      <w:pPr>
        <w:pStyle w:val="Normalwebb"/>
        <w:shd w:val="clear" w:color="auto" w:fill="FFFFFF"/>
        <w:spacing w:after="0" w:line="480" w:lineRule="auto"/>
        <w:rPr>
          <w:color w:val="444444"/>
        </w:rPr>
      </w:pPr>
    </w:p>
    <w:p w14:paraId="0F122E07" w14:textId="01462D76" w:rsidR="00854BA7" w:rsidRPr="00854BA7" w:rsidRDefault="00854BA7" w:rsidP="00253E08">
      <w:pPr>
        <w:pStyle w:val="Normalwebb"/>
        <w:shd w:val="clear" w:color="auto" w:fill="FFFFFF"/>
        <w:spacing w:after="0" w:line="480" w:lineRule="auto"/>
        <w:rPr>
          <w:color w:val="444444"/>
        </w:rPr>
      </w:pPr>
      <w:r w:rsidRPr="00854BA7">
        <w:rPr>
          <w:color w:val="444444"/>
        </w:rPr>
        <w:t>Några kommentarer från tidigare deltagare:</w:t>
      </w:r>
    </w:p>
    <w:p w14:paraId="01731BA2" w14:textId="28730E1F" w:rsidR="00BC4AC0" w:rsidRPr="00E4662A" w:rsidRDefault="00854BA7" w:rsidP="00E4662A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eastAsia="sv-SE"/>
        </w:rPr>
      </w:pPr>
      <w:r w:rsidRPr="00E4662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sv-SE"/>
        </w:rPr>
        <w:t>”</w:t>
      </w:r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 xml:space="preserve">Jobbar inte på </w:t>
      </w:r>
      <w:proofErr w:type="spellStart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op</w:t>
      </w:r>
      <w:proofErr w:type="spellEnd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(</w:t>
      </w:r>
      <w:proofErr w:type="spellStart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eration</w:t>
      </w:r>
      <w:proofErr w:type="spellEnd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 xml:space="preserve">) men har fått massa nyttig kunskap, både inblick i </w:t>
      </w:r>
      <w:proofErr w:type="spellStart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op</w:t>
      </w:r>
      <w:proofErr w:type="spellEnd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(</w:t>
      </w:r>
      <w:proofErr w:type="spellStart"/>
      <w:proofErr w:type="gramStart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erations</w:t>
      </w:r>
      <w:proofErr w:type="spellEnd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)  världen</w:t>
      </w:r>
      <w:proofErr w:type="gramEnd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 xml:space="preserve"> men även en del saker som kan tas med utanför </w:t>
      </w:r>
      <w:proofErr w:type="spellStart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op</w:t>
      </w:r>
      <w:proofErr w:type="spellEnd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(</w:t>
      </w:r>
      <w:proofErr w:type="spellStart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eration</w:t>
      </w:r>
      <w:proofErr w:type="spellEnd"/>
      <w:r w:rsidRPr="00E4662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sv-SE"/>
        </w:rPr>
        <w:t>)”</w:t>
      </w:r>
    </w:p>
    <w:p w14:paraId="3EBE5FEE" w14:textId="77777777" w:rsidR="00E4662A" w:rsidRDefault="00E4662A" w:rsidP="00854BA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6106ABF" w14:textId="31A269B7" w:rsidR="00854BA7" w:rsidRPr="00E4662A" w:rsidRDefault="00854BA7" w:rsidP="00854BA7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E4662A">
        <w:rPr>
          <w:rFonts w:ascii="Times New Roman" w:hAnsi="Times New Roman" w:cs="Times New Roman"/>
          <w:i/>
          <w:iCs/>
          <w:sz w:val="24"/>
          <w:szCs w:val="24"/>
        </w:rPr>
        <w:t>”Alla undersköterskor borde gå denna utbildning”</w:t>
      </w:r>
    </w:p>
    <w:p w14:paraId="4C15F433" w14:textId="77777777" w:rsidR="00854BA7" w:rsidRPr="00854BA7" w:rsidRDefault="00854BA7" w:rsidP="00253E08">
      <w:pPr>
        <w:spacing w:after="0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</w:pPr>
    </w:p>
    <w:p w14:paraId="3F923913" w14:textId="27113C59" w:rsidR="008A7DA5" w:rsidRDefault="00E63BF6" w:rsidP="00253E08">
      <w:pPr>
        <w:spacing w:after="0" w:line="480" w:lineRule="auto"/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</w:pPr>
      <w:r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V</w:t>
      </w:r>
      <w:r w:rsidRPr="006A07EE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åren 202</w:t>
      </w:r>
      <w:r w:rsidR="00C35CF6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4</w:t>
      </w:r>
      <w:r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 xml:space="preserve"> börjar k</w:t>
      </w:r>
      <w:r w:rsidR="00E33BEF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 xml:space="preserve">ursen </w:t>
      </w:r>
      <w:proofErr w:type="gramStart"/>
      <w:r w:rsidR="008A7DA5" w:rsidRPr="006A07EE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>börjar</w:t>
      </w:r>
      <w:proofErr w:type="gramEnd"/>
      <w:r w:rsidR="008A7DA5" w:rsidRPr="006A07EE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 xml:space="preserve"> v</w:t>
      </w:r>
      <w:r w:rsidR="008A7DA5" w:rsidRPr="006A07EE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ecka</w:t>
      </w:r>
      <w:r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 xml:space="preserve"> </w:t>
      </w:r>
      <w:r w:rsidR="00C35CF6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4</w:t>
      </w:r>
      <w:r w:rsidR="0029228F" w:rsidRPr="006A07EE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 xml:space="preserve"> </w:t>
      </w:r>
      <w:r w:rsidR="008A7DA5" w:rsidRPr="006A07EE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 xml:space="preserve">och </w:t>
      </w:r>
      <w:r w:rsidR="00E33BEF" w:rsidRPr="006A07EE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>omfattar sammanlagt 8 träffar</w:t>
      </w:r>
      <w:r w:rsidR="0055658F" w:rsidRPr="006A07EE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.</w:t>
      </w:r>
      <w:r w:rsidR="0055658F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 xml:space="preserve"> </w:t>
      </w:r>
    </w:p>
    <w:p w14:paraId="189C4296" w14:textId="7FBBFEF7" w:rsidR="00253E08" w:rsidRPr="00253E08" w:rsidRDefault="0055658F" w:rsidP="00253E08">
      <w:pPr>
        <w:spacing w:after="0" w:line="480" w:lineRule="auto"/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</w:pPr>
      <w:r w:rsidRPr="00253E08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Sista an</w:t>
      </w:r>
      <w:r w:rsidR="00992579" w:rsidRPr="00253E08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sökning</w:t>
      </w:r>
      <w:r w:rsidRPr="00253E08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sdag är</w:t>
      </w:r>
      <w:r w:rsidR="00B62A16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 xml:space="preserve"> </w:t>
      </w:r>
      <w:r w:rsidR="00B62A16" w:rsidRPr="00AB0C5D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13</w:t>
      </w:r>
      <w:r w:rsidR="00EC0EEF" w:rsidRPr="00253E08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 xml:space="preserve"> </w:t>
      </w:r>
      <w:r w:rsidR="00B62A16" w:rsidRPr="00B62A16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januari</w:t>
      </w:r>
      <w:r w:rsidR="00EC0EEF" w:rsidRPr="00B62A16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 xml:space="preserve"> </w:t>
      </w:r>
      <w:r w:rsidR="00BC4AC0" w:rsidRPr="00B62A16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202</w:t>
      </w:r>
      <w:r w:rsidR="00C35CF6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4</w:t>
      </w:r>
      <w:r w:rsidR="00BC4AC0" w:rsidRPr="00B62A16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eastAsia="sv-SE"/>
        </w:rPr>
        <w:t>.</w:t>
      </w:r>
    </w:p>
    <w:p w14:paraId="5EE46F9F" w14:textId="77777777" w:rsidR="000E0E88" w:rsidRDefault="00E33BEF" w:rsidP="00253E08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sv-SE"/>
        </w:rPr>
      </w:pP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sv-SE"/>
        </w:rPr>
        <w:t xml:space="preserve">För mer </w:t>
      </w:r>
      <w:r w:rsidRPr="000A1F9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sv-SE"/>
        </w:rPr>
        <w:t xml:space="preserve">information </w:t>
      </w:r>
      <w:r w:rsidR="000E0E8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eastAsia="sv-SE"/>
        </w:rPr>
        <w:t>och anmäla:</w:t>
      </w:r>
    </w:p>
    <w:p w14:paraId="47CECB8A" w14:textId="521282A1" w:rsidR="002101D7" w:rsidRPr="005D0252" w:rsidRDefault="00001F91" w:rsidP="00253E08">
      <w:pPr>
        <w:spacing w:after="0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</w:pPr>
      <w:r w:rsidRPr="00B62A16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>Anna Löfgren</w:t>
      </w:r>
      <w:r w:rsidR="002A1AEE" w:rsidRPr="00B62A16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>,</w:t>
      </w:r>
      <w:r w:rsidR="00775C6A" w:rsidRPr="00B62A16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 xml:space="preserve"> </w:t>
      </w:r>
      <w:proofErr w:type="spellStart"/>
      <w:r w:rsidR="00775C6A" w:rsidRPr="00B62A16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>bitr</w:t>
      </w:r>
      <w:proofErr w:type="spellEnd"/>
      <w:r w:rsidR="00775C6A" w:rsidRPr="00B62A16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 xml:space="preserve"> avdelningschef</w:t>
      </w:r>
      <w:r w:rsidR="002A1AEE" w:rsidRPr="00B62A16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 xml:space="preserve"> </w:t>
      </w:r>
      <w:r w:rsidR="00B62A16">
        <w:rPr>
          <w:rFonts w:ascii="Times New Roman" w:eastAsia="Times New Roman" w:hAnsi="Times New Roman" w:cs="Times New Roman"/>
          <w:color w:val="333333"/>
          <w:sz w:val="24"/>
          <w:szCs w:val="24"/>
          <w:lang w:eastAsia="sv-SE"/>
        </w:rPr>
        <w:t xml:space="preserve">COP 3, </w:t>
      </w:r>
      <w:r w:rsidR="00F22FD9" w:rsidRPr="00F22FD9">
        <w:rPr>
          <w:rFonts w:ascii="Times New Roman" w:hAnsi="Times New Roman" w:cs="Times New Roman"/>
          <w:color w:val="444444"/>
          <w:sz w:val="24"/>
          <w:szCs w:val="24"/>
        </w:rPr>
        <w:t>Anestesi, Operation</w:t>
      </w:r>
      <w:r w:rsidR="00B62A16">
        <w:rPr>
          <w:rFonts w:ascii="Times New Roman" w:hAnsi="Times New Roman" w:cs="Times New Roman"/>
          <w:color w:val="444444"/>
          <w:sz w:val="24"/>
          <w:szCs w:val="24"/>
        </w:rPr>
        <w:t>,</w:t>
      </w:r>
      <w:r w:rsidR="00F22FD9" w:rsidRPr="00F22FD9">
        <w:rPr>
          <w:rFonts w:ascii="Times New Roman" w:hAnsi="Times New Roman" w:cs="Times New Roman"/>
          <w:color w:val="444444"/>
          <w:sz w:val="24"/>
          <w:szCs w:val="24"/>
        </w:rPr>
        <w:t xml:space="preserve"> IVA, NUS</w:t>
      </w:r>
    </w:p>
    <w:p w14:paraId="2988B18F" w14:textId="154DFA73" w:rsidR="00E33BEF" w:rsidRPr="00E46247" w:rsidRDefault="00E4662A" w:rsidP="00253E08">
      <w:pPr>
        <w:spacing w:after="0" w:line="48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sv-SE"/>
        </w:rPr>
      </w:pPr>
      <w:hyperlink r:id="rId5" w:history="1">
        <w:r w:rsidR="00001F91" w:rsidRPr="00E14D75">
          <w:rPr>
            <w:rStyle w:val="Hyperlnk"/>
            <w:rFonts w:ascii="Times New Roman" w:eastAsia="Times New Roman" w:hAnsi="Times New Roman" w:cs="Times New Roman"/>
            <w:b/>
            <w:bCs/>
            <w:sz w:val="24"/>
            <w:szCs w:val="24"/>
            <w:lang w:val="en-US" w:eastAsia="sv-SE"/>
          </w:rPr>
          <w:t>anna.K.lofgren@regionvasterbotten.se</w:t>
        </w:r>
      </w:hyperlink>
      <w:r w:rsidR="002A1AEE" w:rsidRPr="00E4624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sv-SE"/>
        </w:rPr>
        <w:t xml:space="preserve"> tel. 090-785 </w:t>
      </w:r>
      <w:r w:rsidR="005D025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sv-SE"/>
        </w:rPr>
        <w:t>00 00 (</w:t>
      </w:r>
      <w:proofErr w:type="spellStart"/>
      <w:r w:rsidR="005D025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sv-SE"/>
        </w:rPr>
        <w:t>vx</w:t>
      </w:r>
      <w:proofErr w:type="spellEnd"/>
      <w:r w:rsidR="005D0252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sv-SE"/>
        </w:rPr>
        <w:t>)</w:t>
      </w:r>
    </w:p>
    <w:p w14:paraId="7C10838D" w14:textId="77777777" w:rsidR="0023680F" w:rsidRPr="00E46247" w:rsidRDefault="0023680F" w:rsidP="00E33BEF">
      <w:pP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val="en-US" w:eastAsia="sv-SE"/>
        </w:rPr>
      </w:pPr>
    </w:p>
    <w:p w14:paraId="5948F5C7" w14:textId="35E11ADC" w:rsidR="00E33BEF" w:rsidRPr="0091234E" w:rsidRDefault="00E33BEF">
      <w:pPr>
        <w:rPr>
          <w:lang w:val="en-US"/>
        </w:rPr>
      </w:pPr>
    </w:p>
    <w:sectPr w:rsidR="00E33BEF" w:rsidRPr="009123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LQ0MTUyMTA3MzJW0lEKTi0uzszPAykwqwUAx4NHAywAAAA="/>
  </w:docVars>
  <w:rsids>
    <w:rsidRoot w:val="00E33BEF"/>
    <w:rsid w:val="00001F91"/>
    <w:rsid w:val="000A1F9C"/>
    <w:rsid w:val="000D1BA1"/>
    <w:rsid w:val="000E0E88"/>
    <w:rsid w:val="00104402"/>
    <w:rsid w:val="00142A84"/>
    <w:rsid w:val="001D7575"/>
    <w:rsid w:val="002101D7"/>
    <w:rsid w:val="0023680F"/>
    <w:rsid w:val="00236F10"/>
    <w:rsid w:val="00253E08"/>
    <w:rsid w:val="00263BC8"/>
    <w:rsid w:val="0029228F"/>
    <w:rsid w:val="002A1AEE"/>
    <w:rsid w:val="00360983"/>
    <w:rsid w:val="003B019D"/>
    <w:rsid w:val="003B049F"/>
    <w:rsid w:val="00413ED2"/>
    <w:rsid w:val="004B443E"/>
    <w:rsid w:val="004C3D5C"/>
    <w:rsid w:val="00510274"/>
    <w:rsid w:val="0055658F"/>
    <w:rsid w:val="005B2B39"/>
    <w:rsid w:val="005D0252"/>
    <w:rsid w:val="006A07EE"/>
    <w:rsid w:val="006E31FE"/>
    <w:rsid w:val="006E3B7D"/>
    <w:rsid w:val="00775C6A"/>
    <w:rsid w:val="00794657"/>
    <w:rsid w:val="007C1658"/>
    <w:rsid w:val="00854BA7"/>
    <w:rsid w:val="008A7DA5"/>
    <w:rsid w:val="0091234E"/>
    <w:rsid w:val="00992579"/>
    <w:rsid w:val="009A792D"/>
    <w:rsid w:val="009E5155"/>
    <w:rsid w:val="00A04815"/>
    <w:rsid w:val="00AB0C5D"/>
    <w:rsid w:val="00B31997"/>
    <w:rsid w:val="00B62A16"/>
    <w:rsid w:val="00B86529"/>
    <w:rsid w:val="00BC4AC0"/>
    <w:rsid w:val="00C35CF6"/>
    <w:rsid w:val="00CF623D"/>
    <w:rsid w:val="00DB0C3E"/>
    <w:rsid w:val="00E33BEF"/>
    <w:rsid w:val="00E46247"/>
    <w:rsid w:val="00E4662A"/>
    <w:rsid w:val="00E63BF6"/>
    <w:rsid w:val="00EC0EEF"/>
    <w:rsid w:val="00EC64E6"/>
    <w:rsid w:val="00F22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79EA4F"/>
  <w15:chartTrackingRefBased/>
  <w15:docId w15:val="{A5915C05-620E-4637-B986-306588493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E33B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E33B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ark">
    <w:name w:val="Strong"/>
    <w:basedOn w:val="Standardstycketeckensnitt"/>
    <w:uiPriority w:val="22"/>
    <w:qFormat/>
    <w:rsid w:val="00E33BEF"/>
    <w:rPr>
      <w:b/>
      <w:bCs/>
    </w:rPr>
  </w:style>
  <w:style w:type="paragraph" w:styleId="Normalwebb">
    <w:name w:val="Normal (Web)"/>
    <w:basedOn w:val="Normal"/>
    <w:uiPriority w:val="99"/>
    <w:semiHidden/>
    <w:unhideWhenUsed/>
    <w:rsid w:val="00E33BEF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styleId="Hyperlnk">
    <w:name w:val="Hyperlink"/>
    <w:basedOn w:val="Standardstycketeckensnitt"/>
    <w:uiPriority w:val="99"/>
    <w:unhideWhenUsed/>
    <w:rsid w:val="002A1AEE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2A1AEE"/>
    <w:rPr>
      <w:color w:val="605E5C"/>
      <w:shd w:val="clear" w:color="auto" w:fill="E1DFDD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A048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A04815"/>
    <w:rPr>
      <w:rFonts w:ascii="Segoe UI" w:hAnsi="Segoe UI" w:cs="Segoe UI"/>
      <w:sz w:val="18"/>
      <w:szCs w:val="18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3B019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3B019D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3B019D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3B019D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3B01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nna.K.lofgren@regionvasterbotten.se" TargetMode="Externa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1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Härgestam</dc:creator>
  <cp:keywords/>
  <dc:description/>
  <cp:lastModifiedBy>Maria Härgestam</cp:lastModifiedBy>
  <cp:revision>5</cp:revision>
  <cp:lastPrinted>2019-04-09T07:21:00Z</cp:lastPrinted>
  <dcterms:created xsi:type="dcterms:W3CDTF">2023-11-07T12:22:00Z</dcterms:created>
  <dcterms:modified xsi:type="dcterms:W3CDTF">2023-11-14T08:03:00Z</dcterms:modified>
</cp:coreProperties>
</file>